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27.png" ContentType="image/png"/>
  <Override PartName="/word/media/rId2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лова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</w:t>
      </w:r>
      <w:r>
        <w:t xml:space="preserve"> </w:t>
      </w:r>
      <w:r>
        <w:t xml:space="preserve">В качестве отчёта просьба предоставить отчёты в 3 форматах: pdf, docx и md (в архиве, 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это облегчённый язык текстовой разметки, созданный с для обозначения форматирования текста с максимальным сохранением его читаемости человеком,являющийся инструментом преобразования кода в языки для продвинутых публикаций (HTML, Rich Text и других). Главной особенностью данного языка является максимально простой синтаксис, который служит для упрощения написания и чтения кода разметки, что, в свою очередь, позволяет легко его корректировать.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 и перешла в каталог курса, сформированный при выполнении предыдущей лабораторной работы, и обновила локальный репозиторий, скачав изменения из удалённого репозитория с помощью команды git pull,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509118"/>
            <wp:effectExtent b="0" l="0" r="0" t="0"/>
            <wp:docPr descr="Figure 1: Открытие каталога курса и обновление репозитория" title="" id="2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41-5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Открытие каталога курса и обновление репозитория</w:t>
      </w:r>
    </w:p>
    <w:bookmarkEnd w:id="0"/>
    <w:p>
      <w:pPr>
        <w:pStyle w:val="BodyText"/>
      </w:pPr>
      <w:r>
        <w:t xml:space="preserve">Я перешла в каталог с отчётом по предыдущей лабораторной работе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201168"/>
            <wp:effectExtent b="0" l="0" r="0" t="0"/>
            <wp:docPr descr="Figure 2: Переход в каталог с отчётом по лабораторной работе №2" title="" id="2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39-3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ереход в каталог с отчётом по лабораторной работе №2</w:t>
      </w:r>
    </w:p>
    <w:bookmarkEnd w:id="0"/>
    <w:p>
      <w:pPr>
        <w:pStyle w:val="BodyText"/>
      </w:pPr>
      <w:r>
        <w:t xml:space="preserve">Я провела компиляцию отчёта с использованием Makefile, введя команду make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2255553"/>
            <wp:effectExtent b="0" l="0" r="0" t="0"/>
            <wp:docPr descr="Figure 3: Компиляция отчёта с использованием Makefile" title="" id="3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26-5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Компиляция отчёта с использованием Makefile</w:t>
      </w:r>
    </w:p>
    <w:bookmarkEnd w:id="0"/>
    <w:p>
      <w:pPr>
        <w:pStyle w:val="BodyText"/>
      </w:pPr>
      <w:r>
        <w:t xml:space="preserve">В результате сгенерировались файлы report.pdf и report.docx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Я открыла полученные файлы и проверила их корректность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102906"/>
            <wp:effectExtent b="0" l="0" r="0" t="0"/>
            <wp:docPr descr="Figure 4: Генерация файлов форматов pdf и docx из изходного md файла" title="" id="3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27-40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енерация файлов форматов pdf и docx из изходного md файла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4905928"/>
            <wp:effectExtent b="0" l="0" r="0" t="0"/>
            <wp:docPr descr="Figure 5: Проверка корректности полученного файла report.docx" title="" id="4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28-30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роверка корректности полученного файла report.docx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4905928"/>
            <wp:effectExtent b="0" l="0" r="0" t="0"/>
            <wp:docPr descr="Figure 6: Проверка корректности полученного файла report.pdf" title="" id="4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6-29-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5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роверка корректности полученного файла report.pdf</w:t>
      </w:r>
    </w:p>
    <w:bookmarkEnd w:id="0"/>
    <w:p>
      <w:pPr>
        <w:pStyle w:val="BodyText"/>
      </w:pPr>
      <w:r>
        <w:t xml:space="preserve">Я загрузила полученные файлы на github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2460379"/>
            <wp:effectExtent b="0" l="0" r="0" t="0"/>
            <wp:docPr descr="Figure 7: Загрузка полученных файлов на github" title="" id="4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02-25%2017-03-0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Загрузка полученных файлов на github</w:t>
      </w:r>
    </w:p>
    <w:bookmarkEnd w:id="0"/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етов с помощью легковесного языка разметки Markdown.</w:t>
      </w:r>
    </w:p>
    <w:bookmarkEnd w:id="52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Голованова Мария Константиновна</dc:creator>
  <dc:language>ru-RU</dc:language>
  <cp:keywords/>
  <dcterms:created xsi:type="dcterms:W3CDTF">2023-02-25T14:10:44Z</dcterms:created>
  <dcterms:modified xsi:type="dcterms:W3CDTF">2023-02-25T14:1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